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852B7A" w:rsidRDefault="00B1439D" w:rsidP="00B1439D">
      <w:pPr>
        <w:spacing w:line="240" w:lineRule="auto"/>
        <w:rPr>
          <w:rFonts w:ascii="Calibri" w:eastAsia="Calibri" w:hAnsi="Calibri" w:cs="Calibri"/>
        </w:rPr>
      </w:pPr>
      <w:r>
        <w:rPr>
          <w:rFonts w:ascii="Calibri" w:eastAsia="Calibri" w:hAnsi="Calibri" w:cs="Calibri"/>
        </w:rPr>
        <w:t>EverLean: Blamed</w:t>
      </w:r>
    </w:p>
    <w:p w14:paraId="00000002" w14:textId="77777777" w:rsidR="00852B7A" w:rsidRDefault="00852B7A" w:rsidP="00B1439D">
      <w:pPr>
        <w:spacing w:line="240" w:lineRule="auto"/>
        <w:rPr>
          <w:rFonts w:ascii="Calibri" w:eastAsia="Calibri" w:hAnsi="Calibri" w:cs="Calibri"/>
        </w:rPr>
      </w:pPr>
    </w:p>
    <w:p w14:paraId="00000003" w14:textId="77777777" w:rsidR="00852B7A" w:rsidRDefault="00B1439D" w:rsidP="00B1439D">
      <w:pPr>
        <w:spacing w:line="240" w:lineRule="auto"/>
        <w:rPr>
          <w:rFonts w:ascii="Calibri" w:eastAsia="Calibri" w:hAnsi="Calibri" w:cs="Calibri"/>
        </w:rPr>
      </w:pPr>
      <w:r>
        <w:rPr>
          <w:rFonts w:ascii="Calibri" w:eastAsia="Calibri" w:hAnsi="Calibri" w:cs="Calibri"/>
        </w:rPr>
        <w:t>We all arrived upon the meeting spot; everyone was here now. I had noticed Vinno, Vikro and Vanru all staring back onto me in silence; their eyes meeting my own upon the following silence that had followed. Without hesitation, I brief them about the objective this time around and upon the mention of the objective, they were a bit surprise that we would have to return to reptile realm. “To pin the blame ont one of the reptiles..?” Questioned Vinro, tilting his head to one side just as I gave a nod towards him, confirming about what we were doing. He only frowned onto me, then exhaled a breath before nodding. Gripping something onto his waste, but I paid no attention to it instead. “Anyway, we must manipulate the VPD’s investigations and set up the blame onto one of the citizen dragons.” I said, “In addition, we must rescue our own fellow fox whom is sent to jail; because of the felony that had unfolded.”</w:t>
      </w:r>
    </w:p>
    <w:p w14:paraId="00000004" w14:textId="77777777" w:rsidR="00852B7A" w:rsidRDefault="00852B7A" w:rsidP="00B1439D">
      <w:pPr>
        <w:spacing w:line="240" w:lineRule="auto"/>
        <w:rPr>
          <w:rFonts w:ascii="Calibri" w:eastAsia="Calibri" w:hAnsi="Calibri" w:cs="Calibri"/>
        </w:rPr>
      </w:pPr>
    </w:p>
    <w:p w14:paraId="00000005" w14:textId="77777777" w:rsidR="00852B7A" w:rsidRDefault="00B1439D" w:rsidP="00B1439D">
      <w:pPr>
        <w:spacing w:line="240" w:lineRule="auto"/>
        <w:rPr>
          <w:rFonts w:ascii="Calibri" w:eastAsia="Calibri" w:hAnsi="Calibri" w:cs="Calibri"/>
        </w:rPr>
      </w:pPr>
      <w:r>
        <w:rPr>
          <w:rFonts w:ascii="Calibri" w:eastAsia="Calibri" w:hAnsi="Calibri" w:cs="Calibri"/>
        </w:rPr>
        <w:t>“Felony?” Questioned Vikro while Vanru just stared at me with confusion onto his face; I just shake my head back onto them and responded, “Do not worry about the crimes that our fellow fox committed. Worry about getting our fox out of there and setting the blame onto a reptile.” “We should prefer to ‘attack’ one of the lizards or wingless dragons that lived here. I had heard that they were treated badly than the VPD and other regular western dragons.” “Right…” Trailed Vinno and Vikro gave a nod to Vanru who smiled only faintly to him. But silence had fallen once more as every head was turned back to me again. I gave an exhale of a sigh before responding to the short lived silence, “Fine. Vikro and Vinno, you two deal with rescuing. Vanru, you are with me. We plan to blame onto what you have suggested.” The other foxes gave their nods and departed immediately, leaving me along with Vanru who just stared onto me in silence before asking me.</w:t>
      </w:r>
    </w:p>
    <w:p w14:paraId="00000006" w14:textId="77777777" w:rsidR="00852B7A" w:rsidRDefault="00852B7A" w:rsidP="00B1439D">
      <w:pPr>
        <w:spacing w:line="240" w:lineRule="auto"/>
        <w:rPr>
          <w:rFonts w:ascii="Calibri" w:eastAsia="Calibri" w:hAnsi="Calibri" w:cs="Calibri"/>
        </w:rPr>
      </w:pPr>
    </w:p>
    <w:p w14:paraId="00000007" w14:textId="77777777" w:rsidR="00852B7A" w:rsidRDefault="00B1439D" w:rsidP="00B1439D">
      <w:pPr>
        <w:spacing w:line="240" w:lineRule="auto"/>
        <w:rPr>
          <w:rFonts w:ascii="Calibri" w:eastAsia="Calibri" w:hAnsi="Calibri" w:cs="Calibri"/>
        </w:rPr>
      </w:pPr>
      <w:r>
        <w:rPr>
          <w:rFonts w:ascii="Calibri" w:eastAsia="Calibri" w:hAnsi="Calibri" w:cs="Calibri"/>
        </w:rPr>
        <w:t>Yet I had ignored him and turned around. Leaping from the rooftop that we were upon, straight towards another rooftop then another, we had arrived rather quickly towards our destination. The police station, famous for the VPD that works here. I landed upon the rooftop that was in front of the given station. As Vanru landed adjacent to me, I raised my paw high and pointed towards the doors to which the fox kept his eye there while I turned around. Take a step away from the edges of the rooftop and flopped upon the grounds, my legs criss crossing one another. Pulling a brown bag out of nowhere, I dig through it. Submerging from the shadows of the bag was a couple of things that we had needed to make this objective successful however. A ring, a diamond shaped fake scale and a bloody wooden finished stick that our lead wanted us to use for ‘violence’ that is involved. Regardless of how either of us felt about such said violence however.</w:t>
      </w:r>
    </w:p>
    <w:p w14:paraId="00000008" w14:textId="77777777" w:rsidR="00852B7A" w:rsidRDefault="00852B7A" w:rsidP="00B1439D">
      <w:pPr>
        <w:spacing w:line="240" w:lineRule="auto"/>
        <w:rPr>
          <w:rFonts w:ascii="Calibri" w:eastAsia="Calibri" w:hAnsi="Calibri" w:cs="Calibri"/>
        </w:rPr>
      </w:pPr>
    </w:p>
    <w:p w14:paraId="00000009" w14:textId="77777777" w:rsidR="00852B7A" w:rsidRDefault="00B1439D" w:rsidP="00B1439D">
      <w:pPr>
        <w:spacing w:line="240" w:lineRule="auto"/>
        <w:rPr>
          <w:rFonts w:ascii="Calibri" w:eastAsia="Calibri" w:hAnsi="Calibri" w:cs="Calibri"/>
        </w:rPr>
      </w:pPr>
      <w:r>
        <w:rPr>
          <w:rFonts w:ascii="Calibri" w:eastAsia="Calibri" w:hAnsi="Calibri" w:cs="Calibri"/>
        </w:rPr>
        <w:t>I take a breath, confirming everything that we had needed then and put everything away just as Vanru spoke out to me in a whisper, “The VPD are outside of the station.” “What are they doing?” I questioned immediately to him, without even looking over to the fox just as he had responded to me again “Seems like they were having a short conversation of their own. But they are splitting up afterwards too it seems.” “Whose going where?” I asked again, raising myself from the solid cold grounds beneath me as Vanru answered again, “Ling and Zander are heading left. Westward or eastward towards an unknown building while the others are heading south, investigating about some sort of abandoned building or something.” “Abandoned building?” I repeated what Vanru had stated as he gave a nod to me and i shift my attention towards him. We held contact for a brief moment before I raised my paw onto the side of my own head and scratched it suddenly. Snarling, “Fine. Lets head to where the other three are going.” “Should we split up? Make it easier for either of us?” “No.” I answered to Vanru as he found himself blinking for a while before frowning, “I see.” “Now come on!” I snarled, immediately grabbing onto his paw and yanking him forth towards the direction of which I had wanted him to go through.</w:t>
      </w:r>
    </w:p>
    <w:p w14:paraId="0000000A" w14:textId="77777777" w:rsidR="00852B7A" w:rsidRDefault="00852B7A" w:rsidP="00B1439D">
      <w:pPr>
        <w:spacing w:line="240" w:lineRule="auto"/>
        <w:rPr>
          <w:rFonts w:ascii="Calibri" w:eastAsia="Calibri" w:hAnsi="Calibri" w:cs="Calibri"/>
        </w:rPr>
      </w:pPr>
    </w:p>
    <w:p w14:paraId="0000000B" w14:textId="77777777" w:rsidR="00852B7A" w:rsidRDefault="00B1439D" w:rsidP="00B1439D">
      <w:pPr>
        <w:spacing w:line="240" w:lineRule="auto"/>
        <w:rPr>
          <w:rFonts w:ascii="Calibri" w:eastAsia="Calibri" w:hAnsi="Calibri" w:cs="Calibri"/>
        </w:rPr>
      </w:pPr>
      <w:r>
        <w:rPr>
          <w:rFonts w:ascii="Calibri" w:eastAsia="Calibri" w:hAnsi="Calibri" w:cs="Calibri"/>
        </w:rPr>
        <w:t>We leaped from one rooftop to another, keeping our eyes to the skies, watching as Ling and Zander had flew overhead, towards the direction of where we had thought that they would be going. It was a few hours later into the day that all four of us had arrived onto the destination given. A warehouse; it was something that I had not anticipated at all. Even for Vanru too however. But shaking those thoughts aside, I had immediately grabbed hold onto Vanru and leaped onto the grounds beneath us. We landed hard. Luckily, we had fractured any bones within our own bodies and that we were alright onto the matter. We submerged from the alleyway that we were in and quickie dashed from one building to another, gradually closing in onto the targeted warehouse that we had needed. I even looked towards the side, noticing that the two officers were gone from my sight. Lost forever perhaps within the building or warehouse as a matter of fact as we entered into it following them, a few seconds later from the initial however.</w:t>
      </w:r>
    </w:p>
    <w:p w14:paraId="0000000C" w14:textId="77777777" w:rsidR="00852B7A" w:rsidRDefault="00852B7A" w:rsidP="00B1439D">
      <w:pPr>
        <w:spacing w:line="240" w:lineRule="auto"/>
        <w:rPr>
          <w:rFonts w:ascii="Calibri" w:eastAsia="Calibri" w:hAnsi="Calibri" w:cs="Calibri"/>
        </w:rPr>
      </w:pPr>
    </w:p>
    <w:p w14:paraId="0000000D" w14:textId="77777777" w:rsidR="00852B7A" w:rsidRDefault="00B1439D" w:rsidP="00B1439D">
      <w:pPr>
        <w:spacing w:line="240" w:lineRule="auto"/>
        <w:rPr>
          <w:rFonts w:ascii="Calibri" w:eastAsia="Calibri" w:hAnsi="Calibri" w:cs="Calibri"/>
        </w:rPr>
      </w:pPr>
      <w:r>
        <w:rPr>
          <w:rFonts w:ascii="Calibri" w:eastAsia="Calibri" w:hAnsi="Calibri" w:cs="Calibri"/>
        </w:rPr>
        <w:t>Irritated, I scratched my head fur and lightly growled at the result of things. But disregarded it afterwards when we entered right into the shadows of the warehouse in front of me. A conversation was held briefly; but we were only able to get the tailend of it as our ears caught hold onto the sentences of words that were submerging from the conversation. That immediately, we had turned to one another before walking on ahead. Straight upon the road; the metal road. Eyes up to the horizon before us, gazing to the pure black darkness that had engulfed us however. But before we could even make our way forth towards the conversation spot; I heard some flapping wings and a grunt that had followed afterwards, that immediately I grabbed onto Vanru and pushed him onto the side, divebombing after him as we had entered into some sort of huge can that conveniently there for our used. We had stayed to silence, our ears stretched out to listen to the rustling of flapped wings and a short silent conversation that came between Ling and Zander, just as they had bypassed us.</w:t>
      </w:r>
    </w:p>
    <w:p w14:paraId="0000000E" w14:textId="77777777" w:rsidR="00852B7A" w:rsidRDefault="00852B7A" w:rsidP="00B1439D">
      <w:pPr>
        <w:spacing w:line="240" w:lineRule="auto"/>
        <w:rPr>
          <w:rFonts w:ascii="Calibri" w:eastAsia="Calibri" w:hAnsi="Calibri" w:cs="Calibri"/>
        </w:rPr>
      </w:pPr>
    </w:p>
    <w:p w14:paraId="0000000F" w14:textId="77777777" w:rsidR="00852B7A" w:rsidRDefault="00B1439D" w:rsidP="00B1439D">
      <w:pPr>
        <w:spacing w:line="240" w:lineRule="auto"/>
        <w:rPr>
          <w:rFonts w:ascii="Calibri" w:eastAsia="Calibri" w:hAnsi="Calibri" w:cs="Calibri"/>
        </w:rPr>
      </w:pPr>
      <w:r>
        <w:rPr>
          <w:rFonts w:ascii="Calibri" w:eastAsia="Calibri" w:hAnsi="Calibri" w:cs="Calibri"/>
        </w:rPr>
        <w:t>We peaked out from the cans that we were in; fixing our attention towards the backends of the dragons whom were gathered upon the entrance of the warehouse suddenly. They flew off not too long ago, fading from our sights while I turned towards Vanru whom gave a silent nod back towards me. The coast was indeed clear; but there was something odd with the way this ‘case’ that the VPD had however. For something was amidst and it had peaked my interest a little bit. As I pondered, I suddenly turned my attention towards the left and whispered towards Vanru, “Check with the rest of the squad. I am going to look over there.” “Over where?” He questioned, turning to me to where I was pointing, he gave a nod shortly afterwards. “Got it. Do not take too long.” “I would not.” I responded just as we both got out of the can and split ourselves up; heading into two different locations then.</w:t>
      </w:r>
    </w:p>
    <w:p w14:paraId="00000010" w14:textId="77777777" w:rsidR="00852B7A" w:rsidRDefault="00852B7A" w:rsidP="00B1439D">
      <w:pPr>
        <w:spacing w:line="240" w:lineRule="auto"/>
        <w:rPr>
          <w:rFonts w:ascii="Calibri" w:eastAsia="Calibri" w:hAnsi="Calibri" w:cs="Calibri"/>
        </w:rPr>
      </w:pPr>
    </w:p>
    <w:p w14:paraId="00000011" w14:textId="77777777" w:rsidR="00852B7A" w:rsidRDefault="00B1439D" w:rsidP="00B1439D">
      <w:pPr>
        <w:spacing w:line="240" w:lineRule="auto"/>
        <w:rPr>
          <w:rFonts w:ascii="Calibri" w:eastAsia="Calibri" w:hAnsi="Calibri" w:cs="Calibri"/>
        </w:rPr>
      </w:pPr>
      <w:r>
        <w:rPr>
          <w:rFonts w:ascii="Calibri" w:eastAsia="Calibri" w:hAnsi="Calibri" w:cs="Calibri"/>
        </w:rPr>
        <w:t>I fled towards the right; towards where the short conversation was held and when had I arrived upon which, the light above me turned on. Exposing thousands of boxes that were surrounding in front of me that it was rather impossible to even see whatever was beyond them. I called out, but heard nothing afterwards. I had tried again, louder this time. But silence was my only answer. For onto that moment, I just made a face and narrowed my eyes then. Flickering my ear in annoyance, I stepped forth towards the fields of boxes in front of me and started to scratch at them. But to my surprise, it had done nothing. For the boxes were clean of the marks that I had inflicted; healed from my own damaged surprisingly that my eyes widened and I stepped back from them. I was prepared for a counter attack or something that would spring to attack. But nothing had happened.</w:t>
      </w:r>
    </w:p>
    <w:p w14:paraId="00000012" w14:textId="77777777" w:rsidR="00852B7A" w:rsidRDefault="00852B7A" w:rsidP="00B1439D">
      <w:pPr>
        <w:spacing w:line="240" w:lineRule="auto"/>
        <w:rPr>
          <w:rFonts w:ascii="Calibri" w:eastAsia="Calibri" w:hAnsi="Calibri" w:cs="Calibri"/>
        </w:rPr>
      </w:pPr>
    </w:p>
    <w:p w14:paraId="00000013" w14:textId="77777777" w:rsidR="00852B7A" w:rsidRDefault="00B1439D" w:rsidP="00B1439D">
      <w:pPr>
        <w:spacing w:line="240" w:lineRule="auto"/>
        <w:rPr>
          <w:rFonts w:ascii="Calibri" w:eastAsia="Calibri" w:hAnsi="Calibri" w:cs="Calibri"/>
        </w:rPr>
      </w:pPr>
      <w:r>
        <w:rPr>
          <w:rFonts w:ascii="Calibri" w:eastAsia="Calibri" w:hAnsi="Calibri" w:cs="Calibri"/>
        </w:rPr>
        <w:t xml:space="preserve">My ear flicked upon hearing footsteps behind me and I take a step towards the side; turning my head around and look towards Vanru who gave me a brief smile before nodding, reporting “Everything is in place from the other side of the operation.” “Good. We are just wasting time here so lets go to </w:t>
      </w:r>
      <w:r>
        <w:rPr>
          <w:rFonts w:ascii="Calibri" w:eastAsia="Calibri" w:hAnsi="Calibri" w:cs="Calibri"/>
        </w:rPr>
        <w:lastRenderedPageBreak/>
        <w:t>wherever they were heading.” “Which seems to be at a building that is not too far from where we are.” Commented Vanru as I find myself blinking onto him, “Where are they?” “Some building; closest to the station. Seems like there is a meeting there with the other smaller group too.” “Then we better recall our guys too.” I responded just as Vanru nodded and relayed the order. We sprinted out from the warehouse and back onto the nighttime hours. I was a bit surprise that it was nighttime already; considering that we had been inside of the building for hours, starting from somewhere in the afternoon. But enough of the trivia however as we held paws momentarily and climbed the building. Reaching the rooftops where, we leaped from one to another. Returning right into the meeting spot of where the VPD were heeding.</w:t>
      </w:r>
    </w:p>
    <w:p w14:paraId="00000014" w14:textId="77777777" w:rsidR="00852B7A" w:rsidRDefault="00852B7A" w:rsidP="00B1439D">
      <w:pPr>
        <w:spacing w:line="240" w:lineRule="auto"/>
        <w:rPr>
          <w:rFonts w:ascii="Calibri" w:eastAsia="Calibri" w:hAnsi="Calibri" w:cs="Calibri"/>
        </w:rPr>
      </w:pPr>
    </w:p>
    <w:p w14:paraId="00000015" w14:textId="77777777" w:rsidR="00852B7A" w:rsidRDefault="00B1439D" w:rsidP="00B1439D">
      <w:pPr>
        <w:spacing w:line="240" w:lineRule="auto"/>
        <w:rPr>
          <w:rFonts w:ascii="Calibri" w:eastAsia="Calibri" w:hAnsi="Calibri" w:cs="Calibri"/>
        </w:rPr>
      </w:pPr>
      <w:r>
        <w:rPr>
          <w:rFonts w:ascii="Calibri" w:eastAsia="Calibri" w:hAnsi="Calibri" w:cs="Calibri"/>
        </w:rPr>
        <w:t>When we had arrived, we halted immediately. Vikro and Vinno were awaiting for us; they seem to be sitting about, eyeing one another upon the silence. Ears flickering as they turned their heads over to me, just as we had landed upon the rooftop grounds, they rose to their feet. A brief summary had came from Vikro as Vinno filled in the gaps inbetween. Thus I had gave a nod towards them both before shifting my attention towards conveniently placed silvery or gray door before me. “We enter through there.” I say as the other three nodded their heads. We piled forth towards the door and entered right on in.</w:t>
      </w:r>
    </w:p>
    <w:p w14:paraId="00000016" w14:textId="77777777" w:rsidR="00852B7A" w:rsidRDefault="00852B7A" w:rsidP="00B1439D">
      <w:pPr>
        <w:spacing w:line="240" w:lineRule="auto"/>
        <w:rPr>
          <w:rFonts w:ascii="Calibri" w:eastAsia="Calibri" w:hAnsi="Calibri" w:cs="Calibri"/>
        </w:rPr>
      </w:pPr>
    </w:p>
    <w:p w14:paraId="00000017" w14:textId="77777777" w:rsidR="00852B7A" w:rsidRDefault="00B1439D" w:rsidP="00B1439D">
      <w:pPr>
        <w:spacing w:line="240" w:lineRule="auto"/>
        <w:rPr>
          <w:rFonts w:ascii="Calibri" w:eastAsia="Calibri" w:hAnsi="Calibri" w:cs="Calibri"/>
        </w:rPr>
      </w:pPr>
      <w:r>
        <w:rPr>
          <w:rFonts w:ascii="Calibri" w:eastAsia="Calibri" w:hAnsi="Calibri" w:cs="Calibri"/>
        </w:rPr>
        <w:t>Once we were inside, the first thing we had noticed was how pitch dark the place was. I could only see the hallway in front of me, stretched forth into the horizon where a brown door awaits for anyone that tries to open it however. Immediately, I turned towards Vikro and question him “Where are the VPD?” “Inside a room numbered…” He trailed, squinting his eyes and leaning forward onto the screen that he had just pulled out recently as I find myself blinking onto him, Vinno and Vanru exhaled breaths, remaining silent as the silence went on. It was a few seconds of silence before Virko announced to us, “One five seven.” “An odd number…” Trailed Vinno, his voice fading as he shift his attention towards me. Slowly, I gave a nod of confirmation towards Vinno, but said nothing else as we just walked on.</w:t>
      </w:r>
    </w:p>
    <w:p w14:paraId="00000018" w14:textId="77777777" w:rsidR="00852B7A" w:rsidRDefault="00852B7A" w:rsidP="00B1439D">
      <w:pPr>
        <w:spacing w:line="240" w:lineRule="auto"/>
        <w:rPr>
          <w:rFonts w:ascii="Calibri" w:eastAsia="Calibri" w:hAnsi="Calibri" w:cs="Calibri"/>
        </w:rPr>
      </w:pPr>
    </w:p>
    <w:p w14:paraId="00000019" w14:textId="77777777" w:rsidR="00852B7A" w:rsidRDefault="00B1439D" w:rsidP="00B1439D">
      <w:pPr>
        <w:spacing w:line="240" w:lineRule="auto"/>
        <w:rPr>
          <w:rFonts w:ascii="Calibri" w:eastAsia="Calibri" w:hAnsi="Calibri" w:cs="Calibri"/>
        </w:rPr>
      </w:pPr>
      <w:r>
        <w:rPr>
          <w:rFonts w:ascii="Calibri" w:eastAsia="Calibri" w:hAnsi="Calibri" w:cs="Calibri"/>
        </w:rPr>
        <w:t>Our eyes scanned upon our surroundings. We looked for the number that Vikro had given to us. But all we had found were different other numbers such as three seven seven or six ninety one. All those kinds. It was to the point that me and Vinno got frustrated that we threw our paws onto our heads and exclaimed, “Why are all the numbers in different random sequence?” “None of the numbers were in order. Like the one one two or three one two.” Viko pointed out, raising his paw to point onto the two different numbers that were on either side of him. “Why were the number are all in the same flooring?” I questioned, but none of my groupmates had any answer to that however. As they just found themselves staring to me and then towards themselves, their lips sealed upon the silence and I just shake my own head, sighing before just resuming to walked right on.</w:t>
      </w:r>
    </w:p>
    <w:p w14:paraId="0000001A" w14:textId="77777777" w:rsidR="00852B7A" w:rsidRDefault="00852B7A" w:rsidP="00B1439D">
      <w:pPr>
        <w:spacing w:line="240" w:lineRule="auto"/>
        <w:rPr>
          <w:rFonts w:ascii="Calibri" w:eastAsia="Calibri" w:hAnsi="Calibri" w:cs="Calibri"/>
        </w:rPr>
      </w:pPr>
    </w:p>
    <w:p w14:paraId="0000001B" w14:textId="77777777" w:rsidR="00852B7A" w:rsidRDefault="00B1439D" w:rsidP="00B1439D">
      <w:pPr>
        <w:spacing w:line="240" w:lineRule="auto"/>
        <w:rPr>
          <w:rFonts w:ascii="Calibri" w:eastAsia="Calibri" w:hAnsi="Calibri" w:cs="Calibri"/>
        </w:rPr>
      </w:pPr>
      <w:r>
        <w:rPr>
          <w:rFonts w:ascii="Calibri" w:eastAsia="Calibri" w:hAnsi="Calibri" w:cs="Calibri"/>
        </w:rPr>
        <w:t>So we continued trucking through a bunch of different numbers. As we go, I heard Vinno was silently whispering to himself about the numbers that we were bypassing by. He was a bit surprise by the numbers in different order. Stating something different each time. I frowned onto the matter, but just continued walking on. Until we had reached an blank number in front of us. Vinno and I blinked; Vikro and Vanru just remained silent for the time being, exchanging looks but stating not the obvious however while I just exhaled a breath and grabbed hold onto the door in front of me and pulled forward. Indeed, the room was a mess. Clothing were all over the flooring scattered. The beds were all ridiculed and it smells bad in here too. I frowned onto this following of statements as I held my nose; Vikro, Vinno and Vanru just threw a cloths pin upon their noses, exhaling through their mouths afterwards. It looked weird on them however, but I just ignored that face and turned myself around. Walking down onto the scene of the place and searched for the clues that were imprinted here.</w:t>
      </w:r>
    </w:p>
    <w:p w14:paraId="0000001C" w14:textId="77777777" w:rsidR="00852B7A" w:rsidRDefault="00852B7A" w:rsidP="00B1439D">
      <w:pPr>
        <w:spacing w:line="240" w:lineRule="auto"/>
        <w:rPr>
          <w:rFonts w:ascii="Calibri" w:eastAsia="Calibri" w:hAnsi="Calibri" w:cs="Calibri"/>
        </w:rPr>
      </w:pPr>
    </w:p>
    <w:p w14:paraId="0000001D" w14:textId="77777777" w:rsidR="00852B7A" w:rsidRDefault="00B1439D" w:rsidP="00B1439D">
      <w:pPr>
        <w:spacing w:line="240" w:lineRule="auto"/>
        <w:rPr>
          <w:rFonts w:ascii="Calibri" w:eastAsia="Calibri" w:hAnsi="Calibri" w:cs="Calibri"/>
        </w:rPr>
      </w:pPr>
      <w:r>
        <w:rPr>
          <w:rFonts w:ascii="Calibri" w:eastAsia="Calibri" w:hAnsi="Calibri" w:cs="Calibri"/>
        </w:rPr>
        <w:t>We had searched everywhere. Even underneath the clothes, inside the drawers and perhaps hiding inside the lights and lamps that illuminated the room. But everything was gone. I frowned suddenly, pondering if we had failed the mission already. But someone commented towards the rest of us just as we had turned ourselves around, facing towards Vinno who pointed into the bathroom adjacent to him. “Was this not locked?” I questioned Vinno who shake his head, “Nope. Seems like they had forgotten somehow.” “Seems like it either.” Responded Vanru as he gave his own nod towards Vikro and Vinno. All three headed in immediately, I walked in following them however.</w:t>
      </w:r>
    </w:p>
    <w:p w14:paraId="0000001E" w14:textId="77777777" w:rsidR="00852B7A" w:rsidRDefault="00852B7A" w:rsidP="00B1439D">
      <w:pPr>
        <w:spacing w:line="240" w:lineRule="auto"/>
        <w:rPr>
          <w:rFonts w:ascii="Calibri" w:eastAsia="Calibri" w:hAnsi="Calibri" w:cs="Calibri"/>
        </w:rPr>
      </w:pPr>
    </w:p>
    <w:p w14:paraId="0000001F" w14:textId="77777777" w:rsidR="00852B7A" w:rsidRDefault="00B1439D" w:rsidP="00B1439D">
      <w:pPr>
        <w:spacing w:line="240" w:lineRule="auto"/>
        <w:rPr>
          <w:rFonts w:ascii="Calibri" w:eastAsia="Calibri" w:hAnsi="Calibri" w:cs="Calibri"/>
        </w:rPr>
      </w:pPr>
      <w:r>
        <w:rPr>
          <w:rFonts w:ascii="Calibri" w:eastAsia="Calibri" w:hAnsi="Calibri" w:cs="Calibri"/>
        </w:rPr>
        <w:t>With the door closed behind us and locked automatically, we went right to work and repeated our actions just as we had done within the main room. We checked the sinks, the toilet, the tub and even the trashcan. But had not found anything obvious there. Though it never take us that long to find what we had needed when, Vinno called out towards the rest of us. Pointing towards the cabinet that was in front of the sink. Something that we had missed during our initial time of searching the place. Thus, we gathered around in front of the cabinet and we found what we were looking for however. A brown bag was in front of us; label with something of a white piece of paper. Immediately, we snatched it out from the cabinet and dig through the contents that were waiting within. Pulling out a couple of pills; soap and among other stuff. But also pulling out fur; a piece of paper and that jigsaw. Me and Vinno stared onto the jigsaw momentarily and well into the silence before we found ourselves breaking into a grin.</w:t>
      </w:r>
    </w:p>
    <w:p w14:paraId="00000020" w14:textId="77777777" w:rsidR="00852B7A" w:rsidRDefault="00852B7A" w:rsidP="00B1439D">
      <w:pPr>
        <w:spacing w:line="240" w:lineRule="auto"/>
        <w:rPr>
          <w:rFonts w:ascii="Calibri" w:eastAsia="Calibri" w:hAnsi="Calibri" w:cs="Calibri"/>
        </w:rPr>
      </w:pPr>
    </w:p>
    <w:p w14:paraId="00000021" w14:textId="77777777" w:rsidR="00852B7A" w:rsidRDefault="00B1439D" w:rsidP="00B1439D">
      <w:pPr>
        <w:spacing w:line="240" w:lineRule="auto"/>
        <w:rPr>
          <w:rFonts w:ascii="Calibri" w:eastAsia="Calibri" w:hAnsi="Calibri" w:cs="Calibri"/>
        </w:rPr>
      </w:pPr>
      <w:r>
        <w:rPr>
          <w:rFonts w:ascii="Calibri" w:eastAsia="Calibri" w:hAnsi="Calibri" w:cs="Calibri"/>
        </w:rPr>
        <w:t>“That must be it then.” Commented Vikro which Vinno gave his nod to him. “Yup! That is the item that they were using to aid in the trapped hostages within the warehouse. “How you know there are hostages inside there?” Questioned Vinno, I spoke for Vanru “We knew because of how the conversation had went between Ling, Zander and whomever was the other guy. This must have some sort of relation towards their culprit which the police have believed is one of the foxes when in fact it was just one the canines. But that is not important now, we must draw their attention away from our kind and direct it to the canines or to one of their own.” “Think they would noticed and be kept on the same track?” Questioned Vinno towards me, I only shrugged afterwards.</w:t>
      </w:r>
    </w:p>
    <w:p w14:paraId="00000022" w14:textId="77777777" w:rsidR="00852B7A" w:rsidRDefault="00852B7A" w:rsidP="00B1439D">
      <w:pPr>
        <w:spacing w:line="240" w:lineRule="auto"/>
        <w:rPr>
          <w:rFonts w:ascii="Calibri" w:eastAsia="Calibri" w:hAnsi="Calibri" w:cs="Calibri"/>
        </w:rPr>
      </w:pPr>
    </w:p>
    <w:p w14:paraId="00000023" w14:textId="77777777" w:rsidR="00852B7A" w:rsidRDefault="00B1439D" w:rsidP="00B1439D">
      <w:pPr>
        <w:spacing w:line="240" w:lineRule="auto"/>
        <w:rPr>
          <w:rFonts w:ascii="Calibri" w:eastAsia="Calibri" w:hAnsi="Calibri" w:cs="Calibri"/>
        </w:rPr>
      </w:pPr>
      <w:r>
        <w:rPr>
          <w:rFonts w:ascii="Calibri" w:eastAsia="Calibri" w:hAnsi="Calibri" w:cs="Calibri"/>
        </w:rPr>
        <w:t>Thus in no time at all, we replaced all of the clues with our own. The piece of paper for cardboard box, the fur for a wolf fur, most importantly that werewolf whom were always a thorn to our side as of lately, and the jigsaw for an actual children’s jigsaw. I exhaled a breath while everyone else releases theirs. A brief smile was conjured upon us; but we sadly fell to silence as I went to put the planted items back into the brown bag and place that bag inside the cabinet. Thus we were released from the bathroom by the door which had opened for us suddenly.</w:t>
      </w:r>
    </w:p>
    <w:p w14:paraId="00000024" w14:textId="77777777" w:rsidR="00852B7A" w:rsidRDefault="00852B7A" w:rsidP="00B1439D">
      <w:pPr>
        <w:spacing w:line="240" w:lineRule="auto"/>
        <w:rPr>
          <w:rFonts w:ascii="Calibri" w:eastAsia="Calibri" w:hAnsi="Calibri" w:cs="Calibri"/>
        </w:rPr>
      </w:pPr>
    </w:p>
    <w:p w14:paraId="00000025" w14:textId="77777777" w:rsidR="00852B7A" w:rsidRDefault="00B1439D" w:rsidP="00B1439D">
      <w:pPr>
        <w:spacing w:line="240" w:lineRule="auto"/>
        <w:rPr>
          <w:rFonts w:ascii="Calibri" w:eastAsia="Calibri" w:hAnsi="Calibri" w:cs="Calibri"/>
        </w:rPr>
      </w:pPr>
      <w:r>
        <w:rPr>
          <w:rFonts w:ascii="Calibri" w:eastAsia="Calibri" w:hAnsi="Calibri" w:cs="Calibri"/>
        </w:rPr>
        <w:t>Once we were outside of the bathroom, we sneaked back out through the front door. Closing it behind us then afterwards. We raced down the hallway and towards the staircase that awaits for us onto the other side of the hallway. Climbing it towards the third floor, we repeated the same steps afterwards and before we had knew it, we had returned to the rooftops. The cold night breezed through our fur; making some of such shiver upon as we stepped forth towards the edges of the rooftops. A brief smiled came back around once more, before we leaped ourselves of from the rooftop and back upon solid street roads where we raced them down, back towards home.</w:t>
      </w:r>
    </w:p>
    <w:p w14:paraId="0BD50466" w14:textId="77777777" w:rsidR="00BC29FD" w:rsidRDefault="00BC29FD" w:rsidP="00B1439D">
      <w:pPr>
        <w:spacing w:line="240" w:lineRule="auto"/>
        <w:rPr>
          <w:rFonts w:ascii="Calibri" w:eastAsia="Calibri" w:hAnsi="Calibri" w:cs="Calibri"/>
        </w:rPr>
      </w:pPr>
    </w:p>
    <w:p w14:paraId="26EAAE6F" w14:textId="11B1E00E" w:rsidR="00BC29FD" w:rsidRDefault="00BC29FD" w:rsidP="00B1439D">
      <w:pPr>
        <w:spacing w:line="240" w:lineRule="auto"/>
        <w:rPr>
          <w:rFonts w:ascii="Calibri" w:eastAsia="Calibri" w:hAnsi="Calibri" w:cs="Calibri"/>
        </w:rPr>
      </w:pPr>
      <w:r>
        <w:rPr>
          <w:rFonts w:ascii="Calibri" w:eastAsia="Calibri" w:hAnsi="Calibri" w:cs="Calibri"/>
        </w:rPr>
        <w:t xml:space="preserve">But a few hours later into the night, a sudden phone call erupted upon the silence. We were forced awake suddenly as we turned our attention towards the phone at the center of the huge empty room in front of us. I had found myself blinking, yawning while the others got up from their cozy spots and stepped forth towards the phone. Vinno was the first to grabbed hold onto the pone momentarily </w:t>
      </w:r>
      <w:r>
        <w:rPr>
          <w:rFonts w:ascii="Calibri" w:eastAsia="Calibri" w:hAnsi="Calibri" w:cs="Calibri"/>
        </w:rPr>
        <w:lastRenderedPageBreak/>
        <w:t>before he spoke out. Yet his eyes widened and he started screaming out toward whomever it was. Yet he stayed silent and suddenly put down the phone. The rest of us looked to him in silence.</w:t>
      </w:r>
      <w:r w:rsidR="005F54DA">
        <w:rPr>
          <w:rFonts w:ascii="Calibri" w:eastAsia="Calibri" w:hAnsi="Calibri" w:cs="Calibri"/>
        </w:rPr>
        <w:t xml:space="preserve"> But he just find himself, shaking his head. State nothing in response as I clapped my paws. Urging everyone to head back to the spots and sleep. Yet Vinno’s eyes were the ones that bore into my mind; those widened scared eyes as if he had saw something that he rather not see or something that was undeserving. For whatever the worth, I had to ignore it. For a full day tomorrow where we would be attacking someone important.</w:t>
      </w:r>
    </w:p>
    <w:sectPr w:rsidR="00BC29F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wMTU2NDCxtDCxNLdQ0lEKTi0uzszPAykwrAUAJqMcFCwAAAA="/>
  </w:docVars>
  <w:rsids>
    <w:rsidRoot w:val="00852B7A"/>
    <w:rsid w:val="005F54DA"/>
    <w:rsid w:val="00600114"/>
    <w:rsid w:val="00852B7A"/>
    <w:rsid w:val="009C575D"/>
    <w:rsid w:val="00B1439D"/>
    <w:rsid w:val="00BC29FD"/>
    <w:rsid w:val="00BD5A4A"/>
    <w:rsid w:val="00DE5E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67F990"/>
  <w15:docId w15:val="{5F58FCBC-6F7D-46E3-8E27-9573B7900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Pages>
  <Words>2562</Words>
  <Characters>14604</Characters>
  <Application>Microsoft Office Word</Application>
  <DocSecurity>0</DocSecurity>
  <Lines>121</Lines>
  <Paragraphs>34</Paragraphs>
  <ScaleCrop>false</ScaleCrop>
  <Company/>
  <LinksUpToDate>false</LinksUpToDate>
  <CharactersWithSpaces>17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5</cp:revision>
  <dcterms:created xsi:type="dcterms:W3CDTF">2024-10-10T14:45:00Z</dcterms:created>
  <dcterms:modified xsi:type="dcterms:W3CDTF">2024-10-10T14:53:00Z</dcterms:modified>
</cp:coreProperties>
</file>